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DAB043C" w:rsidR="00442E4B" w:rsidRPr="00442E4B" w:rsidRDefault="00442E4B" w:rsidP="00E31880">
      <w:pPr>
        <w:jc w:val="center"/>
        <w:rPr>
          <w:b/>
          <w:bCs/>
          <w:sz w:val="32"/>
          <w:szCs w:val="32"/>
        </w:rPr>
      </w:pPr>
      <w:r>
        <w:rPr>
          <w:b/>
          <w:bCs/>
          <w:sz w:val="32"/>
          <w:szCs w:val="32"/>
        </w:rPr>
        <w:t>(</w:t>
      </w:r>
      <w:r w:rsidR="00590A3E">
        <w:rPr>
          <w:b/>
          <w:bCs/>
          <w:sz w:val="32"/>
          <w:szCs w:val="32"/>
        </w:rPr>
        <w:t>Tennesse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D65CDDB" w:rsidR="009A4FD9" w:rsidRDefault="00590A3E" w:rsidP="009A4FD9">
            <w:pPr>
              <w:rPr>
                <w:sz w:val="22"/>
                <w:szCs w:val="22"/>
              </w:rPr>
            </w:pPr>
            <w:r>
              <w:rPr>
                <w:sz w:val="22"/>
                <w:szCs w:val="22"/>
              </w:rPr>
              <w:t>Tennesse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CCE9C" w14:textId="77777777" w:rsidR="00CC706D" w:rsidRDefault="00CC7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571781" w:rsidR="00F4034F" w:rsidRPr="00CC706D" w:rsidRDefault="00F4034F" w:rsidP="00CC7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E57B" w14:textId="77777777" w:rsidR="00CC706D" w:rsidRDefault="00CC7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D6702" w14:textId="77777777" w:rsidR="00CC706D" w:rsidRDefault="00CC7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EBEA6C" w:rsidR="00F4034F" w:rsidRPr="00CC706D" w:rsidRDefault="00F4034F" w:rsidP="00CC7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35C43" w14:textId="77777777" w:rsidR="00CC706D" w:rsidRDefault="00CC7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3981039">
    <w:abstractNumId w:val="1"/>
  </w:num>
  <w:num w:numId="2" w16cid:durableId="1877086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90A3E"/>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C706D"/>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4</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